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Xe659fe80533c5e7ccaa424fab1bdeb765996c4d"/>
    <w:p>
      <w:pPr>
        <w:pStyle w:val="Heading1"/>
      </w:pPr>
      <w:r>
        <w:t xml:space="preserve">Cover Letter for Radiologist Position in Netherlands Amsterdam</w:t>
      </w:r>
    </w:p>
    <w:p>
      <w:pPr>
        <w:pStyle w:val="FirstParagraph"/>
      </w:pPr>
      <w:r>
        <w:t xml:space="preserve">Dear [Hiring Manager's Name],</w:t>
      </w:r>
    </w:p>
    <w:p>
      <w:pPr>
        <w:pStyle w:val="BodyText"/>
      </w:pPr>
      <w:r>
        <w:t xml:space="preserve">I am writing to express my sincere interest in the Radiologist position at your esteemed institution in the Netherlands, specifically in Amsterdam. With a strong academic background, extensive clinical experience, and a deep commitment to advancing diagnostic excellence, I am eager to contribute my expertise to your team. The opportunity to work as a Radiologist in Amsterdam—a city renowned for its cutting-edge healthcare infrastructure and innovative medical research—aligns perfectly with my professional aspirations and passion for radiology.</w:t>
      </w:r>
    </w:p>
    <w:p>
      <w:pPr>
        <w:pStyle w:val="BodyText"/>
      </w:pPr>
      <w:r>
        <w:t xml:space="preserve">As a dedicated Radiologist, I have spent the past [X years] honing my skills in interpreting medical images, collaborating with multidisciplinary teams, and delivering precise diagnoses that directly impact patient outcomes. My training at [University/Hospital Name] equipped me with a solid foundation in advanced imaging technologies such as MRI, CT scans, X-rays, and ultrasound. Throughout my career, I have prioritized continuous learning to stay abreast of the latest developments in radiology, ensuring that my practice is both evidence-based and patient-centered.</w:t>
      </w:r>
    </w:p>
    <w:p>
      <w:pPr>
        <w:pStyle w:val="BodyText"/>
      </w:pPr>
      <w:r>
        <w:t xml:space="preserve">The Netherlands Amsterdam has always been a beacon of excellence in healthcare. The country’s emphasis on integrating technology with compassionate care resonates deeply with my values. In Amsterdam, I envision myself working within a dynamic environment where Radiologists play a pivotal role in shaping clinical decisions. The city’s world-class hospitals, such as [mention specific hospital names if known], are renowned for their commitment to innovation and interdisciplinary collaboration—qualities that I strive to embody in my practice.</w:t>
      </w:r>
    </w:p>
    <w:p>
      <w:pPr>
        <w:pStyle w:val="BodyText"/>
      </w:pPr>
      <w:r>
        <w:t xml:space="preserve">My experience as a Radiologist has been characterized by a meticulous approach to image interpretation, attention to detail, and the ability to communicate complex findings clearly to both patients and referring physicians. I have consistently worked in high-pressure settings, where accuracy and efficiency are paramount. For instance, during my tenure at [Previous Workplace], I was responsible for analyzing over 500 cases per week, ensuring timely diagnoses that supported critical treatment decisions. This experience has sharpened my ability to balance technical precision with empathy, a balance that is essential in the field of radiology.</w:t>
      </w:r>
    </w:p>
    <w:p>
      <w:pPr>
        <w:pStyle w:val="BodyText"/>
      </w:pPr>
      <w:r>
        <w:t xml:space="preserve">What draws me to the Netherlands Amsterdam is not only its reputation for medical excellence but also its inclusive and diverse cultural environment. As a Radiologist, I understand the importance of cultural competence in patient care. The Netherlands’ multicultural society offers unique challenges and opportunities, and I am eager to contribute my perspective while learning from the rich diversity of professionals in Amsterdam. Furthermore, the Dutch healthcare system’s focus on preventive care and technological integration aligns with my belief in leveraging radiology as a cornerstone of early disease detection and personalized treatment plans.</w:t>
      </w:r>
    </w:p>
    <w:p>
      <w:pPr>
        <w:pStyle w:val="BodyText"/>
      </w:pPr>
      <w:r>
        <w:t xml:space="preserve">I am particularly drawn to your institution’s commitment to [mention any specific values, research initiatives, or technologies of the organization, if known]. For example, if your hospital is involved in AI-driven diagnostic tools or advanced imaging research, I would be thrilled to contribute my expertise in this area. My background includes participation in [any relevant projects or studies], where I explored the application of machine learning in radiological diagnostics. This experience has not only enhanced my technical skills but also reinforced my belief that radiology is a field at the intersection of science, technology, and human connection.</w:t>
      </w:r>
    </w:p>
    <w:p>
      <w:pPr>
        <w:pStyle w:val="BodyText"/>
      </w:pPr>
      <w:r>
        <w:t xml:space="preserve">In addition to my clinical work, I have actively engaged in professional development through [mention certifications, workshops, or conferences]. These experiences have allowed me to connect with leading experts in the field and stay informed about global trends in radiology. For instance, attending the [specific conference] in Amsterdam last year provided valuable insights into the future of imaging technology and its implications for patient care. I am confident that my proactive approach to learning will enable me to adapt quickly to your institution’s workflows and contribute meaningfully from day one.</w:t>
      </w:r>
    </w:p>
    <w:p>
      <w:pPr>
        <w:pStyle w:val="BodyText"/>
      </w:pPr>
      <w:r>
        <w:t xml:space="preserve">The Netherlands Amsterdam is also a city that thrives on innovation and sustainability. As a Radiologist, I am keen to support initiatives that align with the region’s goals of reducing healthcare waste while maximizing efficiency. For example, my experience in optimizing imaging protocols to minimize radiation exposure and improve patient safety is directly relevant to the ethical standards upheld by Dutch medical institutions. I am also passionate about promoting health equity, a principle that is deeply embedded in the Netherlands’ approach to universal healthcare.</w:t>
      </w:r>
    </w:p>
    <w:p>
      <w:pPr>
        <w:pStyle w:val="BodyText"/>
      </w:pPr>
      <w:r>
        <w:t xml:space="preserve">Finally, I would like to emphasize my ability to collaborate effectively with physicians, nurses, and other specialists. Radiology is a team effort, and I take pride in fostering open communication and mutual respect among colleagues. My fluency in [mention languages, e.g., English and Dutch] further enables me to bridge cultural gaps and ensure seamless collaboration with both local and international professionals.</w:t>
      </w:r>
    </w:p>
    <w:p>
      <w:pPr>
        <w:pStyle w:val="BodyText"/>
      </w:pPr>
      <w:r>
        <w:t xml:space="preserve">I am enthusiastic about the possibility of contributing my skills as a Radiologist to your team in Amsterdam. The Netherlands’ emphasis on quality care, combined with its vibrant academic and clinical environment, makes this opportunity particularly appealing. I would welcome the chance to discuss how my background and vision align with your institution’s mission.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Netherlands Amsterdam</dc:title>
  <dc:creator/>
  <dc:language>en</dc:language>
  <cp:keywords/>
  <dcterms:created xsi:type="dcterms:W3CDTF">2026-07-20T23:49:10Z</dcterms:created>
  <dcterms:modified xsi:type="dcterms:W3CDTF">2026-07-20T23:49:10Z</dcterms:modified>
</cp:coreProperties>
</file>

<file path=docProps/custom.xml><?xml version="1.0" encoding="utf-8"?>
<Properties xmlns="http://schemas.openxmlformats.org/officeDocument/2006/custom-properties" xmlns:vt="http://schemas.openxmlformats.org/officeDocument/2006/docPropsVTypes"/>
</file>